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Curriculum</w:t>
      </w:r>
      <w:r>
        <w:t xml:space="preserve"> </w:t>
      </w:r>
      <w:r>
        <w:t xml:space="preserve">Developer</w:t>
      </w:r>
      <w:r>
        <w:t xml:space="preserve"> </w:t>
      </w:r>
      <w:r>
        <w:t xml:space="preserve">Position</w:t>
      </w:r>
      <w:r>
        <w:t xml:space="preserve"> </w:t>
      </w:r>
      <w:r>
        <w:t xml:space="preserve">in</w:t>
      </w:r>
      <w:r>
        <w:t xml:space="preserve"> </w:t>
      </w:r>
      <w:r>
        <w:t xml:space="preserve">Japan</w:t>
      </w:r>
      <w:r>
        <w:t xml:space="preserve"> </w:t>
      </w:r>
      <w:r>
        <w:t xml:space="preserve">Osaka</w:t>
      </w:r>
    </w:p>
    <w:bookmarkStart w:id="24" w:name="Xca2345c8d2ce2f9776561f7b10e61f5308204d5"/>
    <w:p>
      <w:pPr>
        <w:pStyle w:val="Heading1"/>
      </w:pPr>
      <w:r>
        <w:t xml:space="preserve">Cover Letter for Curriculum Developer Position in Japan Osaka</w:t>
      </w:r>
    </w:p>
    <w:p>
      <w:pPr>
        <w:pStyle w:val="FirstParagraph"/>
      </w:pPr>
      <w:r>
        <w:t xml:space="preserve">Dear [Recipient's Name/HR Team],</w:t>
      </w:r>
    </w:p>
    <w:p>
      <w:pPr>
        <w:pStyle w:val="BodyText"/>
      </w:pPr>
      <w:r>
        <w:t xml:space="preserve">I am writing to express my sincere interest in the Curriculum Developer position at [Institution/Organization Name] in Japan Osaka. As an experienced educator and curriculum specialist, I am eager to contribute my expertise in designing innovative, culturally responsive, and academically rigorous educational programs tailored to the unique needs of learners in Japan. This opportunity aligns perfectly with my professional passion for shaping curricula that bridge global best practices with local educational values—particularly within the dynamic academic environment of Osaka.</w:t>
      </w:r>
    </w:p>
    <w:p>
      <w:pPr>
        <w:pStyle w:val="BodyText"/>
      </w:pPr>
      <w:r>
        <w:t xml:space="preserve">Having dedicated over [X years] to curriculum development, I have cultivated a deep understanding of how to create frameworks that foster critical thinking, creativity, and lifelong learning. My work has spanned diverse educational contexts, from international schools to public institutions, allowing me to appreciate the importance of adapting curricula to align with cultural and pedagogical expectations. In Japan Osaka, where education is deeply valued as a cornerstone of societal progress, I am particularly excited about the chance to collaborate with educators who share a commitment to excellence and innovation.</w:t>
      </w:r>
    </w:p>
    <w:bookmarkStart w:id="20" w:name="why-curriculum-developer-in-japan-osaka"/>
    <w:p>
      <w:pPr>
        <w:pStyle w:val="Heading2"/>
      </w:pPr>
      <w:r>
        <w:t xml:space="preserve">Why Curriculum Developer in Japan Osaka?</w:t>
      </w:r>
    </w:p>
    <w:p>
      <w:pPr>
        <w:pStyle w:val="FirstParagraph"/>
      </w:pPr>
      <w:r>
        <w:t xml:space="preserve">The role of a Curriculum Developer in Japan is not merely about designing lesson plans or selecting resources—it is about shaping the future of education in a country that prioritizes academic rigor, technological integration, and holistic student development. Osaka, as one of Japan’s most vibrant cities, offers a unique blend of tradition and modernity. Here, educators are tasked with preparing students to thrive in an increasingly globalized world while maintaining strong cultural roots. This dual focus resonates deeply with my approach to curriculum design, which emphasizes both academic mastery and cross-cultural competencies.</w:t>
      </w:r>
    </w:p>
    <w:p>
      <w:pPr>
        <w:pStyle w:val="BodyText"/>
      </w:pPr>
      <w:r>
        <w:t xml:space="preserve">My experience in developing curricula for international and bilingual programs has equipped me with the skills to navigate the nuances of educational systems. For instance, during my tenure at [Previous Institution], I led a team to redesign a K-12 science curriculum that incorporated project-based learning and technology-driven assessments. This initiative not only improved student engagement but also aligned with Japan’s growing emphasis on STEM education. I am confident that my ability to balance innovation with cultural relevance will enable me to contribute meaningfully to the educational landscape in Osaka.</w:t>
      </w:r>
    </w:p>
    <w:bookmarkEnd w:id="20"/>
    <w:bookmarkStart w:id="21" w:name="key-qualifications-and-expertise"/>
    <w:p>
      <w:pPr>
        <w:pStyle w:val="Heading2"/>
      </w:pPr>
      <w:r>
        <w:t xml:space="preserve">Key Qualifications and Expertise</w:t>
      </w:r>
    </w:p>
    <w:p>
      <w:pPr>
        <w:pStyle w:val="FirstParagraph"/>
      </w:pPr>
      <w:r>
        <w:t xml:space="preserve">A Curriculum Developer must be both a visionary and a collaborator. My background includes extensive work in curriculum mapping, standards alignment, and instructional design, all of which are critical for creating cohesive learning experiences. I have also specialized in integrating digital tools to enhance accessibility and interactivity, a priority for modern educators seeking to engage tech-savvy learners. In Japan Osaka, where technology plays a pivotal role in education, this expertise would allow me to support the development of cutting-edge curricula that meet the demands of 21st-century learning.</w:t>
      </w:r>
    </w:p>
    <w:p>
      <w:pPr>
        <w:pStyle w:val="BodyText"/>
      </w:pPr>
      <w:r>
        <w:t xml:space="preserve">One of my proudest achievements was leading a professional development program for teachers in [Country/Region], where I trained educators on how to implement competency-based assessment models. This experience taught me the importance of empowering educators as partners in curriculum design. In Osaka, I aim to foster similar partnerships, working closely with local teachers and administrators to ensure that curricula reflect both national educational goals and the specific needs of students in the region.</w:t>
      </w:r>
    </w:p>
    <w:p>
      <w:pPr>
        <w:pStyle w:val="BodyText"/>
      </w:pPr>
      <w:r>
        <w:t xml:space="preserve">Furthermore, my fluency in [language, if applicable] and my understanding of Japanese cultural norms would enable me to navigate the professional environment with ease. I recognize that effective curriculum development requires more than technical expertise—it demands empathy, adaptability, and a deep respect for local traditions. In Japan Osaka, where relationships are foundational to collaboration, I am prepared to build trust and contribute to a shared vision of educational excellence.</w:t>
      </w:r>
    </w:p>
    <w:bookmarkEnd w:id="21"/>
    <w:bookmarkStart w:id="22" w:name="X86d590f77a9906c98fef1d1952322cd7a9b5a1f"/>
    <w:p>
      <w:pPr>
        <w:pStyle w:val="Heading2"/>
      </w:pPr>
      <w:r>
        <w:t xml:space="preserve">Contributing to Osaka’s Educational Vision</w:t>
      </w:r>
    </w:p>
    <w:p>
      <w:pPr>
        <w:pStyle w:val="FirstParagraph"/>
      </w:pPr>
      <w:r>
        <w:t xml:space="preserve">Osaka has long been a hub of innovation in education, with initiatives like the "Osaka Education Revolution" aiming to modernize teaching methods and enhance student outcomes. As a Curriculum Developer, I would be honored to contribute to such efforts by designing curricula that align with these goals. For example, I could help integrate more interdisciplinary learning opportunities or support the development of programs that emphasize environmental sustainability, a growing priority in Japanese education.</w:t>
      </w:r>
    </w:p>
    <w:p>
      <w:pPr>
        <w:pStyle w:val="BodyText"/>
      </w:pPr>
      <w:r>
        <w:t xml:space="preserve">Additionally, I am keenly aware of the challenges faced by educators in Japan, including high academic expectations and the need to balance traditional teaching methods with contemporary approaches. My role would involve not only creating robust curricula but also providing ongoing support to ensure their successful implementation. This could include workshops on pedagogical strategies, resources for differentiated instruction, and guidance on assessing student progress effectively.</w:t>
      </w:r>
    </w:p>
    <w:bookmarkEnd w:id="22"/>
    <w:bookmarkStart w:id="23" w:name="conclusion"/>
    <w:p>
      <w:pPr>
        <w:pStyle w:val="Heading2"/>
      </w:pPr>
      <w:r>
        <w:t xml:space="preserve">Conclusion</w:t>
      </w:r>
    </w:p>
    <w:p>
      <w:pPr>
        <w:pStyle w:val="FirstParagraph"/>
      </w:pPr>
      <w:r>
        <w:t xml:space="preserve">In summary, I am deeply passionate about the role of a Curriculum Developer in Japan Osaka and am eager to bring my skills in curriculum design, instructional leadership, and cultural sensitivity to your institution. I am confident that my background and vision align with the goals of [Institution/Organization Name], and I would be honored to contribute to the continued growth of education in this remarkable city.</w:t>
      </w:r>
    </w:p>
    <w:p>
      <w:pPr>
        <w:pStyle w:val="BodyText"/>
      </w:pPr>
      <w:r>
        <w:t xml:space="preserve">Thank you for considering my application. I look forward to the opportunity to discuss how I can support your mission as a Curriculum Developer in Japan Osaka. Please feel free to contact me at [Your Phone Number] or [Your Email Address] at your earliest convenience.</w:t>
      </w:r>
    </w:p>
    <w:p>
      <w:pPr>
        <w:pStyle w:val="BodyText"/>
      </w:pPr>
      <w:r>
        <w:t xml:space="preserve">Sincerely,</w:t>
      </w:r>
      <w:r>
        <w:br/>
      </w:r>
      <w:r>
        <w:t xml:space="preserve">[Your Full Name]</w:t>
      </w:r>
      <w:r>
        <w:br/>
      </w:r>
      <w:r>
        <w:t xml:space="preserve">[Your Contact Information]</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Curriculum Developer Position in Japan Osaka</dc:title>
  <dc:creator/>
  <dc:language>en</dc:language>
  <cp:keywords/>
  <dcterms:created xsi:type="dcterms:W3CDTF">2026-07-19T22:46:14Z</dcterms:created>
  <dcterms:modified xsi:type="dcterms:W3CDTF">2026-07-19T22:46:14Z</dcterms:modified>
</cp:coreProperties>
</file>

<file path=docProps/custom.xml><?xml version="1.0" encoding="utf-8"?>
<Properties xmlns="http://schemas.openxmlformats.org/officeDocument/2006/custom-properties" xmlns:vt="http://schemas.openxmlformats.org/officeDocument/2006/docPropsVTypes"/>
</file>